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A500EE2" w:rsidR="0000007A" w:rsidRPr="00843572" w:rsidRDefault="003C021A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843572" w:rsidRPr="00843572">
                <w:rPr>
                  <w:rStyle w:val="Hyperlink"/>
                  <w:rFonts w:ascii="Arial" w:hAnsi="Arial" w:cs="Arial"/>
                  <w:b/>
                </w:rPr>
                <w:t>Medical Science: Trends and Innovation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7D30C1B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36319A" w:rsidRPr="0036319A">
              <w:rPr>
                <w:rFonts w:ascii="Arial" w:hAnsi="Arial" w:cs="Arial"/>
                <w:b/>
                <w:bCs/>
                <w:szCs w:val="28"/>
                <w:lang w:val="en-GB"/>
              </w:rPr>
              <w:t>4409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D14ACD8" w:rsidR="0000007A" w:rsidRPr="00DE7D30" w:rsidRDefault="0084357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43572">
              <w:rPr>
                <w:rFonts w:ascii="Arial" w:hAnsi="Arial" w:cs="Arial"/>
                <w:b/>
                <w:szCs w:val="28"/>
                <w:lang w:val="en-GB"/>
              </w:rPr>
              <w:t>Artificial Intelligence in Dental Implant Identification: A Comprehensive Overview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9A9E618" w:rsidR="00CF0BBB" w:rsidRPr="00DE7D30" w:rsidRDefault="0036319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1B2300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C144F0">
        <w:trPr>
          <w:trHeight w:val="863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3C3913C" w:rsidR="00F1171E" w:rsidRPr="00900E9B" w:rsidRDefault="00B16242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topic is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intresting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F4740E">
              <w:rPr>
                <w:b/>
                <w:bCs/>
                <w:sz w:val="20"/>
                <w:szCs w:val="20"/>
                <w:lang w:val="en-GB"/>
              </w:rPr>
              <w:t xml:space="preserve">and new. AI is growing in dentistry and so is the implant dentistry. The script needs more </w:t>
            </w:r>
            <w:proofErr w:type="spellStart"/>
            <w:r w:rsidR="00F4740E">
              <w:rPr>
                <w:b/>
                <w:bCs/>
                <w:sz w:val="20"/>
                <w:szCs w:val="20"/>
                <w:lang w:val="en-GB"/>
              </w:rPr>
              <w:t>refrences</w:t>
            </w:r>
            <w:proofErr w:type="spellEnd"/>
            <w:r w:rsidR="00F4740E">
              <w:rPr>
                <w:b/>
                <w:bCs/>
                <w:sz w:val="20"/>
                <w:szCs w:val="20"/>
                <w:lang w:val="en-GB"/>
              </w:rPr>
              <w:t xml:space="preserve"> as lot of added data lacks </w:t>
            </w:r>
            <w:proofErr w:type="spellStart"/>
            <w:r w:rsidR="00F4740E">
              <w:rPr>
                <w:b/>
                <w:bCs/>
                <w:sz w:val="20"/>
                <w:szCs w:val="20"/>
                <w:lang w:val="en-GB"/>
              </w:rPr>
              <w:t>refrenceing</w:t>
            </w:r>
            <w:proofErr w:type="spellEnd"/>
            <w:r w:rsidR="00F4740E">
              <w:rPr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C144F0">
        <w:trPr>
          <w:trHeight w:val="791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CD1D09D" w:rsidR="00F1171E" w:rsidRPr="00900E9B" w:rsidRDefault="00B16242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 for a book chapter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C144F0">
        <w:trPr>
          <w:trHeight w:val="890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95A3B67" w:rsidR="00F1171E" w:rsidRPr="00900E9B" w:rsidRDefault="00B16242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Yes abstract is comprehensive. </w:t>
            </w:r>
            <w:r w:rsidR="00F4740E">
              <w:rPr>
                <w:b/>
                <w:bCs/>
                <w:sz w:val="20"/>
                <w:szCs w:val="20"/>
                <w:lang w:val="en-GB"/>
              </w:rPr>
              <w:t xml:space="preserve">A line on clinical significance can be added in the </w:t>
            </w:r>
            <w:proofErr w:type="spellStart"/>
            <w:r w:rsidR="00F4740E">
              <w:rPr>
                <w:b/>
                <w:bCs/>
                <w:sz w:val="20"/>
                <w:szCs w:val="20"/>
                <w:lang w:val="en-GB"/>
              </w:rPr>
              <w:t>coclusion</w:t>
            </w:r>
            <w:proofErr w:type="spellEnd"/>
            <w:r w:rsidR="00F4740E">
              <w:rPr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32D3BE25" w:rsidR="00F1171E" w:rsidRPr="00900E9B" w:rsidRDefault="00F4740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CE7663D" w:rsidR="00F1171E" w:rsidRPr="00900E9B" w:rsidRDefault="00C144F0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rticles are not sufficient. A l</w:t>
            </w:r>
            <w:r w:rsidR="00F4740E">
              <w:rPr>
                <w:b/>
                <w:bCs/>
                <w:sz w:val="20"/>
                <w:szCs w:val="20"/>
                <w:lang w:val="en-GB"/>
              </w:rPr>
              <w:t xml:space="preserve">ist of all assessed articles (28 articles) should be added in the </w:t>
            </w:r>
            <w:proofErr w:type="spellStart"/>
            <w:r w:rsidR="00F4740E">
              <w:rPr>
                <w:b/>
                <w:bCs/>
                <w:sz w:val="20"/>
                <w:szCs w:val="20"/>
                <w:lang w:val="en-GB"/>
              </w:rPr>
              <w:t>refrence</w:t>
            </w:r>
            <w:proofErr w:type="spellEnd"/>
            <w:r w:rsidR="00F4740E">
              <w:rPr>
                <w:b/>
                <w:bCs/>
                <w:sz w:val="20"/>
                <w:szCs w:val="20"/>
                <w:lang w:val="en-GB"/>
              </w:rPr>
              <w:t xml:space="preserve"> and methodology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5310C265" w:rsidR="00F1171E" w:rsidRPr="00900E9B" w:rsidRDefault="00F4740E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Language is appropriate 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B97E11" w:rsidRPr="00B97E11" w14:paraId="5A4C79E5" w14:textId="77777777" w:rsidTr="004B410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5E266" w14:textId="77777777" w:rsidR="00B97E11" w:rsidRPr="00B97E11" w:rsidRDefault="00B97E11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B97E11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1FCB6E20" w14:textId="77777777" w:rsidR="00B97E11" w:rsidRPr="00B97E11" w:rsidRDefault="00B97E11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B97E11" w:rsidRPr="00B97E11" w14:paraId="6453368A" w14:textId="77777777" w:rsidTr="004B4107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D2FD7" w14:textId="77777777" w:rsidR="00B97E11" w:rsidRPr="00B97E11" w:rsidRDefault="00B97E11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1294B" w14:textId="77777777" w:rsidR="00B97E11" w:rsidRPr="00B97E11" w:rsidRDefault="00B97E11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97E11">
              <w:rPr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64A9E215" w14:textId="77777777" w:rsidR="00B97E11" w:rsidRPr="00B97E11" w:rsidRDefault="00B97E11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97E11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B97E11">
              <w:rPr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B97E11" w:rsidRPr="00B97E11" w14:paraId="451AECCE" w14:textId="77777777" w:rsidTr="004B4107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03016" w14:textId="77777777" w:rsidR="00B97E11" w:rsidRPr="00B97E11" w:rsidRDefault="00B97E11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97E11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7021A1AB" w14:textId="77777777" w:rsidR="00B97E11" w:rsidRPr="00B97E11" w:rsidRDefault="00B97E11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4099E" w14:textId="77777777" w:rsidR="00B97E11" w:rsidRPr="00B97E11" w:rsidRDefault="00B97E11" w:rsidP="00B97E11">
            <w:pPr>
              <w:pStyle w:val="BodyText"/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B97E11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97E11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97E11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E31CCD7" w14:textId="77777777" w:rsidR="00B97E11" w:rsidRPr="00B97E11" w:rsidRDefault="00B97E11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478C10CC" w14:textId="77777777" w:rsidR="00B97E11" w:rsidRPr="00B97E11" w:rsidRDefault="00B97E11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636D40E4" w14:textId="77777777" w:rsidR="00B97E11" w:rsidRPr="00B97E11" w:rsidRDefault="00B97E11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715F6269" w14:textId="77777777" w:rsidR="00B97E11" w:rsidRPr="00B97E11" w:rsidRDefault="00B97E11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734F5273" w14:textId="77777777" w:rsidR="00B97E11" w:rsidRPr="00B97E11" w:rsidRDefault="00B97E11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bookmarkEnd w:id="0"/>
    </w:tbl>
    <w:p w14:paraId="34FB6B63" w14:textId="77777777" w:rsidR="00B97E11" w:rsidRPr="00B97E11" w:rsidRDefault="00B97E11" w:rsidP="00B97E11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60"/>
        <w:gridCol w:w="15190"/>
      </w:tblGrid>
      <w:tr w:rsidR="00B97E11" w:rsidRPr="00B97E11" w14:paraId="7BC7D92D" w14:textId="77777777" w:rsidTr="004B410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53728F" w14:textId="77777777" w:rsidR="00B97E11" w:rsidRPr="00B97E11" w:rsidRDefault="00B97E11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185E9744" w14:textId="77777777" w:rsidR="00B97E11" w:rsidRPr="00B97E11" w:rsidRDefault="00B97E11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97E11">
              <w:rPr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7FDDD1D5" w14:textId="77777777" w:rsidR="00B97E11" w:rsidRPr="00B97E11" w:rsidRDefault="00B97E11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B97E11" w:rsidRPr="00B97E11" w14:paraId="69C3A9E4" w14:textId="77777777" w:rsidTr="004B4107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39CD7" w14:textId="77777777" w:rsidR="00B97E11" w:rsidRPr="00B97E11" w:rsidRDefault="00B97E11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97E11">
              <w:rPr>
                <w:b/>
                <w:bCs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4C9F0" w14:textId="1EB9370F" w:rsidR="00B97E11" w:rsidRPr="00B97E11" w:rsidRDefault="002A11F0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  <w:proofErr w:type="spellStart"/>
            <w:r w:rsidRPr="002A11F0">
              <w:rPr>
                <w:b/>
                <w:bCs/>
                <w:sz w:val="20"/>
                <w:szCs w:val="20"/>
                <w:u w:val="single"/>
                <w:lang w:val="en-US"/>
              </w:rPr>
              <w:t>Deebah</w:t>
            </w:r>
            <w:proofErr w:type="spellEnd"/>
            <w:r w:rsidRPr="002A11F0">
              <w:rPr>
                <w:b/>
                <w:bCs/>
                <w:sz w:val="20"/>
                <w:szCs w:val="20"/>
                <w:u w:val="single"/>
                <w:lang w:val="en-US"/>
              </w:rPr>
              <w:t xml:space="preserve"> Choudhary</w:t>
            </w:r>
          </w:p>
        </w:tc>
      </w:tr>
      <w:tr w:rsidR="00B97E11" w:rsidRPr="00B97E11" w14:paraId="0ED8D29C" w14:textId="77777777" w:rsidTr="004B4107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98865" w14:textId="77777777" w:rsidR="00B97E11" w:rsidRPr="00B97E11" w:rsidRDefault="00B97E11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97E11">
              <w:rPr>
                <w:b/>
                <w:bCs/>
                <w:sz w:val="20"/>
                <w:szCs w:val="20"/>
                <w:u w:val="single"/>
                <w:lang w:val="en-GB"/>
              </w:rPr>
              <w:t>Department, University &amp; Country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238C7" w14:textId="7D965D53" w:rsidR="00B97E11" w:rsidRPr="00B97E11" w:rsidRDefault="002A11F0" w:rsidP="00B97E1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2A11F0">
              <w:rPr>
                <w:b/>
                <w:bCs/>
                <w:sz w:val="20"/>
                <w:szCs w:val="20"/>
                <w:u w:val="single"/>
                <w:lang w:val="en-GB"/>
              </w:rPr>
              <w:t>K.M. Shah Dental College, India</w:t>
            </w:r>
            <w:bookmarkStart w:id="2" w:name="_GoBack"/>
            <w:bookmarkEnd w:id="2"/>
          </w:p>
        </w:tc>
      </w:tr>
      <w:bookmarkEnd w:id="1"/>
    </w:tbl>
    <w:p w14:paraId="2F145382" w14:textId="77777777" w:rsidR="00B97E11" w:rsidRPr="00B97E11" w:rsidRDefault="00B97E11" w:rsidP="00B97E11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EBCB90" w14:textId="77777777" w:rsidR="003C021A" w:rsidRPr="0000007A" w:rsidRDefault="003C021A" w:rsidP="0099583E">
      <w:r>
        <w:separator/>
      </w:r>
    </w:p>
  </w:endnote>
  <w:endnote w:type="continuationSeparator" w:id="0">
    <w:p w14:paraId="2BD07B06" w14:textId="77777777" w:rsidR="003C021A" w:rsidRPr="0000007A" w:rsidRDefault="003C021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CAE165" w14:textId="77777777" w:rsidR="003C021A" w:rsidRPr="0000007A" w:rsidRDefault="003C021A" w:rsidP="0099583E">
      <w:r>
        <w:separator/>
      </w:r>
    </w:p>
  </w:footnote>
  <w:footnote w:type="continuationSeparator" w:id="0">
    <w:p w14:paraId="45353268" w14:textId="77777777" w:rsidR="003C021A" w:rsidRPr="0000007A" w:rsidRDefault="003C021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2300"/>
    <w:rsid w:val="001B5029"/>
    <w:rsid w:val="001C4005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11F0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319A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021A"/>
    <w:rsid w:val="003D1BDE"/>
    <w:rsid w:val="003E746A"/>
    <w:rsid w:val="00401C12"/>
    <w:rsid w:val="0042465A"/>
    <w:rsid w:val="004266C5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4D3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4862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3572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546A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6242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7E11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44F0"/>
    <w:rsid w:val="00C150D6"/>
    <w:rsid w:val="00C22886"/>
    <w:rsid w:val="00C25C8F"/>
    <w:rsid w:val="00C263C6"/>
    <w:rsid w:val="00C268B8"/>
    <w:rsid w:val="00C435C6"/>
    <w:rsid w:val="00C635B6"/>
    <w:rsid w:val="00C70DFC"/>
    <w:rsid w:val="00C80F71"/>
    <w:rsid w:val="00C82466"/>
    <w:rsid w:val="00C84097"/>
    <w:rsid w:val="00CA3E8B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03E5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4740E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al-science-trend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5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110</cp:revision>
  <dcterms:created xsi:type="dcterms:W3CDTF">2023-08-30T09:21:00Z</dcterms:created>
  <dcterms:modified xsi:type="dcterms:W3CDTF">2026-03-09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